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5687AF3E" w:rsidR="001A2145" w:rsidRPr="00363A56" w:rsidRDefault="00874E7C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03</w:t>
      </w:r>
      <w:r w:rsidRPr="00874E7C">
        <w:rPr>
          <w:sz w:val="36"/>
          <w:szCs w:val="40"/>
          <w:vertAlign w:val="superscript"/>
        </w:rPr>
        <w:t>rd</w:t>
      </w:r>
      <w:r>
        <w:rPr>
          <w:sz w:val="36"/>
          <w:szCs w:val="40"/>
        </w:rPr>
        <w:t>-</w:t>
      </w:r>
      <w:r w:rsidR="006C7C22">
        <w:rPr>
          <w:sz w:val="36"/>
          <w:szCs w:val="40"/>
        </w:rPr>
        <w:t>7</w:t>
      </w:r>
      <w:r w:rsidR="006C7C22" w:rsidRPr="006C7C22">
        <w:rPr>
          <w:sz w:val="36"/>
          <w:szCs w:val="40"/>
          <w:vertAlign w:val="superscript"/>
        </w:rPr>
        <w:t>th</w:t>
      </w:r>
      <w:r w:rsidR="006C7C22">
        <w:rPr>
          <w:sz w:val="36"/>
          <w:szCs w:val="40"/>
        </w:rPr>
        <w:t xml:space="preserve"> Feb</w:t>
      </w:r>
    </w:p>
    <w:p w14:paraId="42766CE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5488896" w14:textId="16CEDA1C" w:rsidR="001A2145" w:rsidRPr="009B06A5" w:rsidRDefault="001F140B" w:rsidP="009B06A5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25D6BECD" w14:textId="6FBA148D" w:rsidR="007C4AD4" w:rsidRDefault="006C7C22" w:rsidP="006C7C22">
      <w:pPr>
        <w:pStyle w:val="BodyText"/>
        <w:numPr>
          <w:ilvl w:val="0"/>
          <w:numId w:val="11"/>
        </w:numPr>
        <w:spacing w:before="0"/>
        <w:rPr>
          <w:sz w:val="24"/>
          <w:szCs w:val="22"/>
        </w:rPr>
      </w:pPr>
      <w:r>
        <w:rPr>
          <w:sz w:val="24"/>
          <w:szCs w:val="22"/>
        </w:rPr>
        <w:t>Test basic HTML page on the ec2 instance to make sure everything is working.</w:t>
      </w:r>
    </w:p>
    <w:p w14:paraId="50B34667" w14:textId="5ED1216D" w:rsidR="006C7C22" w:rsidRDefault="009E17E8" w:rsidP="006C7C22">
      <w:pPr>
        <w:pStyle w:val="BodyText"/>
        <w:numPr>
          <w:ilvl w:val="0"/>
          <w:numId w:val="11"/>
        </w:numPr>
        <w:spacing w:before="0"/>
        <w:rPr>
          <w:sz w:val="24"/>
          <w:szCs w:val="22"/>
        </w:rPr>
      </w:pPr>
      <w:r>
        <w:rPr>
          <w:sz w:val="24"/>
          <w:szCs w:val="22"/>
        </w:rPr>
        <w:t xml:space="preserve">Use mqttt library to store the cloudmqtt.com data in the mongodb </w:t>
      </w:r>
    </w:p>
    <w:p w14:paraId="6B31A786" w14:textId="6B8BA726" w:rsidR="001A2145" w:rsidRPr="00000744" w:rsidRDefault="00FB523E" w:rsidP="00000744">
      <w:pPr>
        <w:pStyle w:val="BodyText"/>
        <w:numPr>
          <w:ilvl w:val="0"/>
          <w:numId w:val="11"/>
        </w:numPr>
        <w:spacing w:before="0"/>
        <w:rPr>
          <w:sz w:val="24"/>
          <w:szCs w:val="22"/>
        </w:rPr>
      </w:pPr>
      <w:r>
        <w:rPr>
          <w:sz w:val="24"/>
          <w:szCs w:val="22"/>
        </w:rPr>
        <w:t xml:space="preserve">Understand JSON as the data will </w:t>
      </w:r>
      <w:proofErr w:type="gramStart"/>
      <w:r>
        <w:rPr>
          <w:sz w:val="24"/>
          <w:szCs w:val="22"/>
        </w:rPr>
        <w:t>be need</w:t>
      </w:r>
      <w:proofErr w:type="gramEnd"/>
      <w:r>
        <w:rPr>
          <w:sz w:val="24"/>
          <w:szCs w:val="22"/>
        </w:rPr>
        <w:t xml:space="preserve"> to be in that format to display on the front end</w:t>
      </w:r>
      <w:bookmarkStart w:id="0" w:name="_GoBack"/>
      <w:bookmarkEnd w:id="0"/>
    </w:p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6D295F26" w14:textId="5B754381" w:rsidR="001A2145" w:rsidRPr="00D3194D" w:rsidRDefault="001A2145" w:rsidP="00D3194D">
      <w:pPr>
        <w:ind w:left="100"/>
        <w:rPr>
          <w:rFonts w:ascii="Verdana"/>
          <w:i/>
          <w:sz w:val="20"/>
        </w:rPr>
      </w:pPr>
    </w:p>
    <w:p w14:paraId="510A6BE0" w14:textId="3945DF0B" w:rsidR="002D3050" w:rsidRDefault="001F140B" w:rsidP="00A31E82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88A6F94" w14:textId="6884B05E" w:rsidR="00A31E82" w:rsidRDefault="00A31E82" w:rsidP="00A31E82">
      <w:pPr>
        <w:ind w:left="100"/>
        <w:rPr>
          <w:rFonts w:ascii="Verdana"/>
          <w:i/>
          <w:color w:val="233E5F"/>
          <w:sz w:val="20"/>
        </w:rPr>
      </w:pPr>
    </w:p>
    <w:p w14:paraId="240D3491" w14:textId="77777777" w:rsidR="00874E7C" w:rsidRPr="001B27F1" w:rsidRDefault="00874E7C" w:rsidP="00874E7C">
      <w:pPr>
        <w:pStyle w:val="BodyText"/>
        <w:numPr>
          <w:ilvl w:val="0"/>
          <w:numId w:val="10"/>
        </w:numPr>
        <w:spacing w:before="0"/>
        <w:rPr>
          <w:sz w:val="24"/>
          <w:szCs w:val="22"/>
        </w:rPr>
      </w:pPr>
      <w:r>
        <w:rPr>
          <w:sz w:val="24"/>
          <w:szCs w:val="22"/>
        </w:rPr>
        <w:t xml:space="preserve">I installed mongodb and nodejs ni command shell with </w:t>
      </w:r>
      <w:r w:rsidRPr="00BF5831">
        <w:rPr>
          <w:b/>
          <w:bCs/>
          <w:sz w:val="24"/>
          <w:szCs w:val="22"/>
        </w:rPr>
        <w:t>$ sudo apt-get install nodejs npm mongodb</w:t>
      </w:r>
    </w:p>
    <w:p w14:paraId="29A66F4D" w14:textId="77777777" w:rsidR="00874E7C" w:rsidRDefault="00874E7C" w:rsidP="00874E7C">
      <w:pPr>
        <w:pStyle w:val="BodyText"/>
        <w:numPr>
          <w:ilvl w:val="0"/>
          <w:numId w:val="10"/>
        </w:numPr>
        <w:spacing w:before="0"/>
        <w:rPr>
          <w:sz w:val="24"/>
          <w:szCs w:val="22"/>
        </w:rPr>
      </w:pPr>
      <w:r>
        <w:rPr>
          <w:sz w:val="24"/>
          <w:szCs w:val="22"/>
        </w:rPr>
        <w:t xml:space="preserve">I then installed nodejs libraries/dependencies such as express, </w:t>
      </w:r>
      <w:proofErr w:type="gramStart"/>
      <w:r>
        <w:rPr>
          <w:sz w:val="24"/>
          <w:szCs w:val="22"/>
        </w:rPr>
        <w:t>mongoose,mqtt</w:t>
      </w:r>
      <w:proofErr w:type="gramEnd"/>
    </w:p>
    <w:p w14:paraId="7108A188" w14:textId="77777777" w:rsidR="00874E7C" w:rsidRPr="007C4AD4" w:rsidRDefault="00874E7C" w:rsidP="00874E7C">
      <w:pPr>
        <w:pStyle w:val="ListParagraph"/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ind w:left="720" w:firstLine="0"/>
        <w:rPr>
          <w:rFonts w:ascii="Consolas" w:eastAsiaTheme="minorHAnsi" w:hAnsi="Consolas" w:cs="Consolas"/>
          <w:color w:val="000000"/>
          <w:lang w:val="en-GB" w:bidi="ar-SA"/>
        </w:rPr>
      </w:pPr>
      <w:r w:rsidRPr="007C4AD4">
        <w:rPr>
          <w:rFonts w:ascii="Consolas" w:eastAsiaTheme="minorHAnsi" w:hAnsi="Consolas" w:cs="Consolas"/>
          <w:color w:val="000000"/>
          <w:lang w:val="en-GB" w:bidi="ar-SA"/>
        </w:rPr>
        <w:t>"dependencies": {</w:t>
      </w:r>
    </w:p>
    <w:p w14:paraId="7329BFF6" w14:textId="77777777" w:rsidR="00874E7C" w:rsidRPr="007C4AD4" w:rsidRDefault="00874E7C" w:rsidP="00874E7C">
      <w:pPr>
        <w:pStyle w:val="ListParagraph"/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ind w:left="720" w:firstLine="0"/>
        <w:rPr>
          <w:rFonts w:ascii="Consolas" w:eastAsiaTheme="minorHAnsi" w:hAnsi="Consolas" w:cs="Consolas"/>
          <w:color w:val="000000"/>
          <w:lang w:val="en-GB" w:bidi="ar-SA"/>
        </w:rPr>
      </w:pPr>
      <w:r w:rsidRPr="007C4AD4">
        <w:rPr>
          <w:rFonts w:ascii="Consolas" w:eastAsiaTheme="minorHAnsi" w:hAnsi="Consolas" w:cs="Consolas"/>
          <w:color w:val="000000"/>
          <w:lang w:val="en-GB" w:bidi="ar-SA"/>
        </w:rPr>
        <w:t xml:space="preserve">    "express": "^4.17.1",</w:t>
      </w:r>
    </w:p>
    <w:p w14:paraId="23B62D64" w14:textId="77777777" w:rsidR="00874E7C" w:rsidRPr="007C4AD4" w:rsidRDefault="00874E7C" w:rsidP="00874E7C">
      <w:pPr>
        <w:pStyle w:val="ListParagraph"/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ind w:left="720" w:firstLine="0"/>
        <w:rPr>
          <w:rFonts w:ascii="Consolas" w:eastAsiaTheme="minorHAnsi" w:hAnsi="Consolas" w:cs="Consolas"/>
          <w:color w:val="000000"/>
          <w:lang w:val="en-GB" w:bidi="ar-SA"/>
        </w:rPr>
      </w:pPr>
      <w:r w:rsidRPr="007C4AD4">
        <w:rPr>
          <w:rFonts w:ascii="Consolas" w:eastAsiaTheme="minorHAnsi" w:hAnsi="Consolas" w:cs="Consolas"/>
          <w:color w:val="000000"/>
          <w:lang w:val="en-GB" w:bidi="ar-SA"/>
        </w:rPr>
        <w:t xml:space="preserve">    "mongoose": "^5.8.10",</w:t>
      </w:r>
    </w:p>
    <w:p w14:paraId="1EF813E5" w14:textId="77777777" w:rsidR="00874E7C" w:rsidRPr="007C4AD4" w:rsidRDefault="00874E7C" w:rsidP="00874E7C">
      <w:pPr>
        <w:pStyle w:val="ListParagraph"/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ind w:left="720" w:firstLine="0"/>
        <w:rPr>
          <w:rFonts w:ascii="Consolas" w:eastAsiaTheme="minorHAnsi" w:hAnsi="Consolas" w:cs="Consolas"/>
          <w:color w:val="000000"/>
          <w:lang w:val="en-GB" w:bidi="ar-SA"/>
        </w:rPr>
      </w:pPr>
      <w:r w:rsidRPr="007C4AD4">
        <w:rPr>
          <w:rFonts w:ascii="Consolas" w:eastAsiaTheme="minorHAnsi" w:hAnsi="Consolas" w:cs="Consolas"/>
          <w:color w:val="000000"/>
          <w:lang w:val="en-GB" w:bidi="ar-SA"/>
        </w:rPr>
        <w:t xml:space="preserve">    "mqtt": "^3.0.0"</w:t>
      </w:r>
    </w:p>
    <w:p w14:paraId="2E20055E" w14:textId="77777777" w:rsidR="00874E7C" w:rsidRDefault="00874E7C" w:rsidP="00874E7C">
      <w:pPr>
        <w:pStyle w:val="ListParagraph"/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ind w:left="720" w:firstLine="0"/>
        <w:rPr>
          <w:rFonts w:ascii="Consolas" w:eastAsiaTheme="minorHAnsi" w:hAnsi="Consolas" w:cs="Consolas"/>
          <w:color w:val="000000"/>
          <w:lang w:val="en-GB" w:bidi="ar-SA"/>
        </w:rPr>
      </w:pPr>
      <w:r w:rsidRPr="007C4AD4">
        <w:rPr>
          <w:rFonts w:ascii="Consolas" w:eastAsiaTheme="minorHAnsi" w:hAnsi="Consolas" w:cs="Consolas"/>
          <w:color w:val="000000"/>
          <w:lang w:val="en-GB" w:bidi="ar-SA"/>
        </w:rPr>
        <w:t xml:space="preserve">  }</w:t>
      </w:r>
    </w:p>
    <w:p w14:paraId="1D7AC470" w14:textId="32C8EDCB" w:rsidR="00874E7C" w:rsidRPr="00FB523E" w:rsidRDefault="00874E7C" w:rsidP="00874E7C">
      <w:pPr>
        <w:pStyle w:val="ListParagraph"/>
        <w:widowControl/>
        <w:numPr>
          <w:ilvl w:val="0"/>
          <w:numId w:val="10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  <w:r w:rsidRPr="00FB523E">
        <w:rPr>
          <w:rFonts w:eastAsiaTheme="minorHAnsi"/>
          <w:color w:val="000000"/>
          <w:lang w:val="en-GB" w:bidi="ar-SA"/>
        </w:rPr>
        <w:t>Mongoose is an object modelling tool for mongodb</w:t>
      </w:r>
    </w:p>
    <w:p w14:paraId="09CEB5A3" w14:textId="77777777" w:rsidR="00874E7C" w:rsidRPr="00FB523E" w:rsidRDefault="00874E7C" w:rsidP="00874E7C">
      <w:pPr>
        <w:pStyle w:val="ListParagraph"/>
        <w:widowControl/>
        <w:numPr>
          <w:ilvl w:val="0"/>
          <w:numId w:val="10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  <w:r w:rsidRPr="00FB523E">
        <w:rPr>
          <w:rFonts w:eastAsiaTheme="minorHAnsi"/>
          <w:color w:val="000000"/>
          <w:lang w:val="en-GB" w:bidi="ar-SA"/>
        </w:rPr>
        <w:t>I plan to use express.js which is a web application framework for Node.js</w:t>
      </w:r>
    </w:p>
    <w:p w14:paraId="5A1AE37D" w14:textId="77777777" w:rsidR="00874E7C" w:rsidRPr="00FB523E" w:rsidRDefault="00874E7C" w:rsidP="00874E7C">
      <w:pPr>
        <w:pStyle w:val="ListParagraph"/>
        <w:widowControl/>
        <w:numPr>
          <w:ilvl w:val="0"/>
          <w:numId w:val="10"/>
        </w:num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  <w:r w:rsidRPr="00FB523E">
        <w:rPr>
          <w:rFonts w:eastAsiaTheme="minorHAnsi"/>
          <w:color w:val="000000"/>
          <w:lang w:val="en-GB" w:bidi="ar-SA"/>
        </w:rPr>
        <w:t>I also research JQuery which is a library built with JavaScript</w:t>
      </w:r>
    </w:p>
    <w:p w14:paraId="50CC7138" w14:textId="77777777" w:rsidR="000E0251" w:rsidRDefault="000E0251" w:rsidP="00D3194D">
      <w:pPr>
        <w:pStyle w:val="BodyText"/>
        <w:ind w:left="0" w:firstLine="0"/>
        <w:rPr>
          <w:sz w:val="24"/>
          <w:szCs w:val="24"/>
        </w:rPr>
      </w:pPr>
    </w:p>
    <w:p w14:paraId="292110AA" w14:textId="77777777" w:rsidR="006B2C66" w:rsidRPr="00BC37DB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19B6E0F9" w14:textId="77777777" w:rsidR="001A2145" w:rsidRDefault="001A2145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E5A69FE"/>
    <w:multiLevelType w:val="hybridMultilevel"/>
    <w:tmpl w:val="1996FCD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5" w15:restartNumberingAfterBreak="0">
    <w:nsid w:val="3E494499"/>
    <w:multiLevelType w:val="hybridMultilevel"/>
    <w:tmpl w:val="455E9F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8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10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10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00744"/>
    <w:rsid w:val="00017338"/>
    <w:rsid w:val="00035BBB"/>
    <w:rsid w:val="000467B2"/>
    <w:rsid w:val="00057C93"/>
    <w:rsid w:val="00060DBE"/>
    <w:rsid w:val="000E0251"/>
    <w:rsid w:val="001100B6"/>
    <w:rsid w:val="001645BF"/>
    <w:rsid w:val="001969FC"/>
    <w:rsid w:val="001A2145"/>
    <w:rsid w:val="001A33DA"/>
    <w:rsid w:val="001B15CB"/>
    <w:rsid w:val="001B27F1"/>
    <w:rsid w:val="001C10D1"/>
    <w:rsid w:val="001C51BF"/>
    <w:rsid w:val="001F140B"/>
    <w:rsid w:val="0021380F"/>
    <w:rsid w:val="0024055D"/>
    <w:rsid w:val="00242F59"/>
    <w:rsid w:val="00271833"/>
    <w:rsid w:val="00292781"/>
    <w:rsid w:val="002A5B8F"/>
    <w:rsid w:val="002A6863"/>
    <w:rsid w:val="002A7968"/>
    <w:rsid w:val="002C7E85"/>
    <w:rsid w:val="002D3050"/>
    <w:rsid w:val="002F08AE"/>
    <w:rsid w:val="002F7D77"/>
    <w:rsid w:val="0030571A"/>
    <w:rsid w:val="0032596D"/>
    <w:rsid w:val="00340AA9"/>
    <w:rsid w:val="00351058"/>
    <w:rsid w:val="0035247B"/>
    <w:rsid w:val="00363A56"/>
    <w:rsid w:val="003712C0"/>
    <w:rsid w:val="00373A3D"/>
    <w:rsid w:val="00380F4B"/>
    <w:rsid w:val="003B2DE6"/>
    <w:rsid w:val="00415A86"/>
    <w:rsid w:val="00456354"/>
    <w:rsid w:val="0047610A"/>
    <w:rsid w:val="004E0B5A"/>
    <w:rsid w:val="004F1743"/>
    <w:rsid w:val="005043D8"/>
    <w:rsid w:val="00521E3C"/>
    <w:rsid w:val="00531D5E"/>
    <w:rsid w:val="005845D5"/>
    <w:rsid w:val="005F031A"/>
    <w:rsid w:val="005F37DC"/>
    <w:rsid w:val="00601371"/>
    <w:rsid w:val="0062263A"/>
    <w:rsid w:val="00626B32"/>
    <w:rsid w:val="006468FF"/>
    <w:rsid w:val="0065089A"/>
    <w:rsid w:val="00664FC6"/>
    <w:rsid w:val="00676A5A"/>
    <w:rsid w:val="00684100"/>
    <w:rsid w:val="00693362"/>
    <w:rsid w:val="006972A9"/>
    <w:rsid w:val="006A0203"/>
    <w:rsid w:val="006B100A"/>
    <w:rsid w:val="006B2C66"/>
    <w:rsid w:val="006C7C22"/>
    <w:rsid w:val="006D7B76"/>
    <w:rsid w:val="006E5CEA"/>
    <w:rsid w:val="006F26AB"/>
    <w:rsid w:val="00727E1E"/>
    <w:rsid w:val="00751FB1"/>
    <w:rsid w:val="007647FB"/>
    <w:rsid w:val="007765B3"/>
    <w:rsid w:val="007924B1"/>
    <w:rsid w:val="00797AFE"/>
    <w:rsid w:val="007C4AD4"/>
    <w:rsid w:val="007E3735"/>
    <w:rsid w:val="0082483D"/>
    <w:rsid w:val="0084532A"/>
    <w:rsid w:val="0087218F"/>
    <w:rsid w:val="00874E7C"/>
    <w:rsid w:val="008C3C11"/>
    <w:rsid w:val="008C3ED0"/>
    <w:rsid w:val="008F3F05"/>
    <w:rsid w:val="008F7A22"/>
    <w:rsid w:val="008F7E20"/>
    <w:rsid w:val="00900215"/>
    <w:rsid w:val="00954DF4"/>
    <w:rsid w:val="009B06A5"/>
    <w:rsid w:val="009C4311"/>
    <w:rsid w:val="009E17E8"/>
    <w:rsid w:val="009F1912"/>
    <w:rsid w:val="00A224B2"/>
    <w:rsid w:val="00A24418"/>
    <w:rsid w:val="00A31E82"/>
    <w:rsid w:val="00A514FB"/>
    <w:rsid w:val="00A60A8D"/>
    <w:rsid w:val="00AE4FBA"/>
    <w:rsid w:val="00AF697D"/>
    <w:rsid w:val="00B87853"/>
    <w:rsid w:val="00B936A2"/>
    <w:rsid w:val="00BB59FD"/>
    <w:rsid w:val="00BC37DB"/>
    <w:rsid w:val="00BC3C01"/>
    <w:rsid w:val="00BC7B99"/>
    <w:rsid w:val="00BD6DD1"/>
    <w:rsid w:val="00BE17C9"/>
    <w:rsid w:val="00BF5831"/>
    <w:rsid w:val="00C2639B"/>
    <w:rsid w:val="00C31074"/>
    <w:rsid w:val="00C41D4E"/>
    <w:rsid w:val="00C64E60"/>
    <w:rsid w:val="00C8466B"/>
    <w:rsid w:val="00CA043C"/>
    <w:rsid w:val="00D037ED"/>
    <w:rsid w:val="00D10792"/>
    <w:rsid w:val="00D235E3"/>
    <w:rsid w:val="00D3194D"/>
    <w:rsid w:val="00D32D30"/>
    <w:rsid w:val="00D5713D"/>
    <w:rsid w:val="00D65112"/>
    <w:rsid w:val="00D6714D"/>
    <w:rsid w:val="00DD004C"/>
    <w:rsid w:val="00DD42AE"/>
    <w:rsid w:val="00E31A78"/>
    <w:rsid w:val="00E31D34"/>
    <w:rsid w:val="00E36422"/>
    <w:rsid w:val="00E75F2B"/>
    <w:rsid w:val="00E82879"/>
    <w:rsid w:val="00EA6A98"/>
    <w:rsid w:val="00EE341E"/>
    <w:rsid w:val="00EF5EC2"/>
    <w:rsid w:val="00F414DC"/>
    <w:rsid w:val="00F67E95"/>
    <w:rsid w:val="00F844FB"/>
    <w:rsid w:val="00F86A95"/>
    <w:rsid w:val="00F94106"/>
    <w:rsid w:val="00FB523E"/>
    <w:rsid w:val="00FC1101"/>
    <w:rsid w:val="00FC78FB"/>
    <w:rsid w:val="00FF0C1B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12" ma:contentTypeDescription="Create a new document." ma:contentTypeScope="" ma:versionID="a4a51317d5ae1713c175e1214ab64e5c">
  <xsd:schema xmlns:xsd="http://www.w3.org/2001/XMLSchema" xmlns:xs="http://www.w3.org/2001/XMLSchema" xmlns:p="http://schemas.microsoft.com/office/2006/metadata/properties" xmlns:ns3="7deb379b-0604-4a19-9b2b-a80cfcf41a2c" xmlns:ns4="994dde6a-a01a-49c1-a4aa-e8abde6ad3ec" targetNamespace="http://schemas.microsoft.com/office/2006/metadata/properties" ma:root="true" ma:fieldsID="3910e789f02614d9ab6b0eda60703906" ns3:_="" ns4:_="">
    <xsd:import namespace="7deb379b-0604-4a19-9b2b-a80cfcf41a2c"/>
    <xsd:import namespace="994dde6a-a01a-49c1-a4aa-e8abde6ad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dde6a-a01a-49c1-a4aa-e8abde6ad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95896B-7071-41C0-967C-CB8878881B02}">
  <ds:schemaRefs>
    <ds:schemaRef ds:uri="http://schemas.openxmlformats.org/package/2006/metadata/core-properties"/>
    <ds:schemaRef ds:uri="994dde6a-a01a-49c1-a4aa-e8abde6ad3ec"/>
    <ds:schemaRef ds:uri="http://schemas.microsoft.com/office/infopath/2007/PartnerControls"/>
    <ds:schemaRef ds:uri="7deb379b-0604-4a19-9b2b-a80cfcf41a2c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9BCC6F-1678-436E-9C2C-D5DF520039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994dde6a-a01a-49c1-a4aa-e8abde6ad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HANE HEAVEY - Student</cp:lastModifiedBy>
  <cp:revision>20</cp:revision>
  <dcterms:created xsi:type="dcterms:W3CDTF">2020-02-10T16:48:00Z</dcterms:created>
  <dcterms:modified xsi:type="dcterms:W3CDTF">2020-02-10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